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44BA" w:rsidRPr="006C44BA" w:rsidRDefault="006C44BA" w:rsidP="006C44B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6C44BA">
        <w:rPr>
          <w:b/>
          <w:szCs w:val="20"/>
          <w:lang w:val="es-ES_tradnl" w:eastAsia="es-ES"/>
        </w:rPr>
        <w:t>REGISTRADO BAJO N</w:t>
      </w:r>
      <w:r w:rsidRPr="006C44BA">
        <w:rPr>
          <w:b/>
          <w:szCs w:val="20"/>
          <w:lang w:val="es-ES_tradnl" w:eastAsia="es-ES"/>
        </w:rPr>
        <w:sym w:font="Symbol" w:char="F0B0"/>
      </w:r>
      <w:r w:rsidRPr="006C44BA">
        <w:rPr>
          <w:b/>
          <w:szCs w:val="20"/>
          <w:lang w:val="es-ES_tradnl" w:eastAsia="es-ES"/>
        </w:rPr>
        <w:t xml:space="preserve"> CDCIC-118/24</w:t>
      </w:r>
    </w:p>
    <w:p w:rsidR="006C44BA" w:rsidRPr="006C44BA" w:rsidRDefault="006C44BA" w:rsidP="006C44B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6C44BA" w:rsidRPr="006C44BA" w:rsidRDefault="006C44BA" w:rsidP="006C44B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6C44BA">
        <w:rPr>
          <w:b/>
          <w:szCs w:val="20"/>
          <w:lang w:val="es-ES_tradnl" w:eastAsia="es-ES"/>
        </w:rPr>
        <w:t>BAHIA BLANCA</w:t>
      </w:r>
      <w:r w:rsidRPr="006C44BA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30 de abril de 2024</w:t>
      </w:r>
      <w:bookmarkStart w:id="0" w:name="_GoBack"/>
      <w:bookmarkEnd w:id="0"/>
    </w:p>
    <w:p w:rsidR="006C44BA" w:rsidRPr="006C44BA" w:rsidRDefault="006C44BA" w:rsidP="006C44BA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6C44BA" w:rsidRPr="006C44BA" w:rsidRDefault="006C44BA" w:rsidP="006C44BA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</w:p>
    <w:p w:rsidR="006C44BA" w:rsidRPr="006C44BA" w:rsidRDefault="006C44BA" w:rsidP="006C44BA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  <w:r w:rsidRPr="006C44BA">
        <w:rPr>
          <w:b/>
          <w:szCs w:val="20"/>
          <w:lang w:val="es-ES_tradnl" w:eastAsia="es-ES"/>
        </w:rPr>
        <w:t>VISTO:</w:t>
      </w:r>
    </w:p>
    <w:p w:rsidR="006C44BA" w:rsidRPr="006C44BA" w:rsidRDefault="006C44BA" w:rsidP="006C44BA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</w:p>
    <w:p w:rsidR="006C44BA" w:rsidRPr="006C44BA" w:rsidRDefault="006C44BA" w:rsidP="006C44BA">
      <w:pPr>
        <w:tabs>
          <w:tab w:val="left" w:pos="851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6C44BA">
        <w:rPr>
          <w:b/>
          <w:szCs w:val="20"/>
          <w:lang w:val="es-ES_tradnl" w:eastAsia="es-ES"/>
        </w:rPr>
        <w:tab/>
      </w:r>
      <w:r w:rsidRPr="006C44BA">
        <w:rPr>
          <w:szCs w:val="20"/>
          <w:lang w:val="es-ES_tradnl" w:eastAsia="es-ES"/>
        </w:rPr>
        <w:t>La nota presentada por la Secretaría General de Ciencia y Tecnología solicitando la designación de un representante de esta Unidad Académica en el Comité de Ética de Investigación Científica y Tecnológica (</w:t>
      </w:r>
      <w:proofErr w:type="spellStart"/>
      <w:r w:rsidRPr="006C44BA">
        <w:rPr>
          <w:szCs w:val="20"/>
          <w:lang w:val="es-ES_tradnl" w:eastAsia="es-ES"/>
        </w:rPr>
        <w:t>CEICyT</w:t>
      </w:r>
      <w:proofErr w:type="spellEnd"/>
      <w:r w:rsidRPr="006C44BA">
        <w:rPr>
          <w:szCs w:val="20"/>
          <w:lang w:val="es-ES_tradnl" w:eastAsia="es-ES"/>
        </w:rPr>
        <w:t>); y</w:t>
      </w:r>
    </w:p>
    <w:p w:rsidR="006C44BA" w:rsidRPr="006C44BA" w:rsidRDefault="006C44BA" w:rsidP="006C44BA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6C44BA" w:rsidRPr="006C44BA" w:rsidRDefault="006C44BA" w:rsidP="006C44BA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</w:p>
    <w:p w:rsidR="006C44BA" w:rsidRPr="006C44BA" w:rsidRDefault="006C44BA" w:rsidP="006C44BA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  <w:r w:rsidRPr="006C44BA">
        <w:rPr>
          <w:b/>
          <w:szCs w:val="20"/>
          <w:lang w:val="es-ES_tradnl" w:eastAsia="es-ES"/>
        </w:rPr>
        <w:t>CONSIDERANDO:</w:t>
      </w:r>
    </w:p>
    <w:p w:rsidR="006C44BA" w:rsidRPr="006C44BA" w:rsidRDefault="006C44BA" w:rsidP="006C44BA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6C44BA" w:rsidRPr="006C44BA" w:rsidRDefault="006C44BA" w:rsidP="006C44BA">
      <w:pPr>
        <w:ind w:firstLine="851"/>
        <w:jc w:val="both"/>
        <w:rPr>
          <w:bCs/>
          <w:iCs/>
          <w:szCs w:val="20"/>
          <w:lang w:val="es-ES_tradnl" w:eastAsia="es-ES"/>
        </w:rPr>
      </w:pPr>
      <w:r w:rsidRPr="006C44BA">
        <w:rPr>
          <w:szCs w:val="20"/>
          <w:lang w:val="es-ES_tradnl" w:eastAsia="es-ES"/>
        </w:rPr>
        <w:t xml:space="preserve">Que es necesario </w:t>
      </w:r>
      <w:r w:rsidRPr="006C44BA">
        <w:rPr>
          <w:bCs/>
          <w:iCs/>
          <w:szCs w:val="20"/>
          <w:lang w:val="es-ES_tradnl" w:eastAsia="es-ES"/>
        </w:rPr>
        <w:t xml:space="preserve">designar un representante de esta Unidad Académica para integrar dicha comisión; </w:t>
      </w:r>
    </w:p>
    <w:p w:rsidR="006C44BA" w:rsidRPr="006C44BA" w:rsidRDefault="006C44BA" w:rsidP="006C44BA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6C44BA" w:rsidRPr="006C44BA" w:rsidRDefault="006C44BA" w:rsidP="006C44BA">
      <w:pPr>
        <w:tabs>
          <w:tab w:val="left" w:pos="1418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szCs w:val="20"/>
          <w:lang w:val="es-ES_tradnl" w:eastAsia="es-ES"/>
        </w:rPr>
      </w:pPr>
      <w:r w:rsidRPr="006C44BA">
        <w:rPr>
          <w:szCs w:val="20"/>
          <w:lang w:val="es-ES_tradnl" w:eastAsia="es-ES"/>
        </w:rPr>
        <w:t xml:space="preserve">Que la Dra. Jessica </w:t>
      </w:r>
      <w:proofErr w:type="spellStart"/>
      <w:r w:rsidRPr="006C44BA">
        <w:rPr>
          <w:szCs w:val="20"/>
          <w:lang w:val="es-ES_tradnl" w:eastAsia="es-ES"/>
        </w:rPr>
        <w:t>Carballido</w:t>
      </w:r>
      <w:proofErr w:type="spellEnd"/>
      <w:r w:rsidRPr="006C44BA">
        <w:rPr>
          <w:szCs w:val="20"/>
          <w:lang w:val="es-ES_tradnl" w:eastAsia="es-ES"/>
        </w:rPr>
        <w:t xml:space="preserve"> ha manifestado su interés de participar como miembro de la mencionada comisión; </w:t>
      </w:r>
    </w:p>
    <w:p w:rsidR="006C44BA" w:rsidRPr="006C44BA" w:rsidRDefault="006C44BA" w:rsidP="006C44BA">
      <w:pPr>
        <w:tabs>
          <w:tab w:val="left" w:pos="1418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szCs w:val="20"/>
          <w:lang w:val="es-ES_tradnl" w:eastAsia="es-ES"/>
        </w:rPr>
      </w:pPr>
      <w:r w:rsidRPr="006C44BA">
        <w:rPr>
          <w:szCs w:val="20"/>
          <w:lang w:val="es-ES_tradnl" w:eastAsia="es-ES"/>
        </w:rPr>
        <w:t xml:space="preserve"> </w:t>
      </w:r>
    </w:p>
    <w:p w:rsidR="006C44BA" w:rsidRPr="006C44BA" w:rsidRDefault="006C44BA" w:rsidP="006C44BA">
      <w:pPr>
        <w:tabs>
          <w:tab w:val="left" w:pos="5670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bCs/>
          <w:color w:val="000000"/>
          <w:szCs w:val="20"/>
          <w:lang w:val="es-ES_tradnl"/>
        </w:rPr>
      </w:pPr>
      <w:r w:rsidRPr="006C44BA">
        <w:rPr>
          <w:bCs/>
          <w:color w:val="000000"/>
          <w:szCs w:val="20"/>
          <w:lang w:val="es-ES_tradnl"/>
        </w:rPr>
        <w:t>Que el Consejo Departamental resolvió, en su reunión ordinaria de fecha 30 de abril de 2024, aprobar dicha designación;</w:t>
      </w:r>
    </w:p>
    <w:p w:rsidR="006C44BA" w:rsidRPr="006C44BA" w:rsidRDefault="006C44BA" w:rsidP="006C44B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6C44BA" w:rsidRPr="006C44BA" w:rsidRDefault="006C44BA" w:rsidP="006C44BA">
      <w:pPr>
        <w:tabs>
          <w:tab w:val="left" w:pos="1418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szCs w:val="20"/>
          <w:lang w:val="es-ES_tradnl" w:eastAsia="es-ES"/>
        </w:rPr>
      </w:pPr>
    </w:p>
    <w:p w:rsidR="006C44BA" w:rsidRPr="006C44BA" w:rsidRDefault="006C44BA" w:rsidP="006C44BA">
      <w:pPr>
        <w:overflowPunct w:val="0"/>
        <w:autoSpaceDE w:val="0"/>
        <w:autoSpaceDN w:val="0"/>
        <w:adjustRightInd w:val="0"/>
        <w:ind w:firstLine="1418"/>
        <w:jc w:val="both"/>
        <w:textAlignment w:val="baseline"/>
        <w:rPr>
          <w:szCs w:val="20"/>
          <w:lang w:val="es-ES_tradnl" w:eastAsia="es-ES"/>
        </w:rPr>
      </w:pPr>
    </w:p>
    <w:p w:rsidR="006C44BA" w:rsidRPr="006C44BA" w:rsidRDefault="006C44BA" w:rsidP="006C44BA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6C44BA">
        <w:rPr>
          <w:b/>
          <w:szCs w:val="20"/>
          <w:lang w:val="es-ES_tradnl" w:eastAsia="es-ES"/>
        </w:rPr>
        <w:t>POR ELLO,</w:t>
      </w:r>
      <w:r w:rsidRPr="006C44BA">
        <w:rPr>
          <w:szCs w:val="20"/>
          <w:lang w:val="es-ES_tradnl" w:eastAsia="es-ES"/>
        </w:rPr>
        <w:t xml:space="preserve"> </w:t>
      </w:r>
    </w:p>
    <w:p w:rsidR="006C44BA" w:rsidRPr="006C44BA" w:rsidRDefault="006C44BA" w:rsidP="006C44BA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6C44BA">
        <w:rPr>
          <w:b/>
          <w:szCs w:val="20"/>
          <w:lang w:val="es-ES_tradnl" w:eastAsia="es-ES"/>
        </w:rPr>
        <w:t xml:space="preserve">                       </w:t>
      </w:r>
    </w:p>
    <w:p w:rsidR="006C44BA" w:rsidRPr="006C44BA" w:rsidRDefault="006C44BA" w:rsidP="006C44BA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6C44BA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6C44BA" w:rsidRPr="006C44BA" w:rsidRDefault="006C44BA" w:rsidP="006C44BA">
      <w:pPr>
        <w:jc w:val="center"/>
        <w:rPr>
          <w:b/>
          <w:szCs w:val="20"/>
          <w:lang w:val="es-ES_tradnl"/>
        </w:rPr>
      </w:pPr>
    </w:p>
    <w:p w:rsidR="006C44BA" w:rsidRPr="006C44BA" w:rsidRDefault="006C44BA" w:rsidP="006C44BA">
      <w:pPr>
        <w:jc w:val="center"/>
        <w:rPr>
          <w:szCs w:val="20"/>
          <w:lang w:val="es-ES_tradnl"/>
        </w:rPr>
      </w:pPr>
      <w:r w:rsidRPr="006C44BA">
        <w:rPr>
          <w:b/>
          <w:szCs w:val="20"/>
          <w:lang w:val="es-ES_tradnl"/>
        </w:rPr>
        <w:t>RESUELVE:</w:t>
      </w:r>
    </w:p>
    <w:p w:rsidR="006C44BA" w:rsidRPr="006C44BA" w:rsidRDefault="006C44BA" w:rsidP="006C44BA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6C44BA" w:rsidRPr="006C44BA" w:rsidRDefault="006C44BA" w:rsidP="006C44BA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6C44BA">
        <w:rPr>
          <w:b/>
          <w:szCs w:val="20"/>
          <w:lang w:val="es-ES" w:eastAsia="es-ES"/>
        </w:rPr>
        <w:t>ARTICULO 1</w:t>
      </w:r>
      <w:r w:rsidRPr="006C44BA">
        <w:rPr>
          <w:b/>
          <w:szCs w:val="20"/>
          <w:lang w:val="es-ES_tradnl" w:eastAsia="es-ES"/>
        </w:rPr>
        <w:sym w:font="Symbol" w:char="F0B0"/>
      </w:r>
      <w:r w:rsidRPr="006C44BA">
        <w:rPr>
          <w:b/>
          <w:szCs w:val="20"/>
          <w:lang w:val="es-ES" w:eastAsia="es-ES"/>
        </w:rPr>
        <w:t xml:space="preserve">: </w:t>
      </w:r>
      <w:r w:rsidRPr="006C44BA">
        <w:rPr>
          <w:szCs w:val="20"/>
          <w:lang w:val="es-ES" w:eastAsia="es-ES"/>
        </w:rPr>
        <w:t>D</w:t>
      </w:r>
      <w:r w:rsidRPr="006C44BA">
        <w:rPr>
          <w:szCs w:val="20"/>
          <w:lang w:val="es-ES_tradnl" w:eastAsia="es-ES"/>
        </w:rPr>
        <w:t xml:space="preserve">esignar a la </w:t>
      </w:r>
      <w:r w:rsidRPr="006C44BA">
        <w:rPr>
          <w:b/>
          <w:szCs w:val="20"/>
          <w:lang w:val="es-ES_tradnl" w:eastAsia="es-ES"/>
        </w:rPr>
        <w:t xml:space="preserve">Dra. Jessica Andrea CARBALLIDO </w:t>
      </w:r>
      <w:r w:rsidRPr="006C44BA">
        <w:rPr>
          <w:szCs w:val="20"/>
          <w:lang w:val="es-ES_tradnl" w:eastAsia="es-ES"/>
        </w:rPr>
        <w:t>como representante del Departamento de Ciencias e Ingeniería de la Computación ante el Comité de Ética de Investigación Científica y Tecnológica (</w:t>
      </w:r>
      <w:proofErr w:type="spellStart"/>
      <w:r w:rsidRPr="006C44BA">
        <w:rPr>
          <w:szCs w:val="20"/>
          <w:lang w:val="es-ES_tradnl" w:eastAsia="es-ES"/>
        </w:rPr>
        <w:t>CEICyT</w:t>
      </w:r>
      <w:proofErr w:type="spellEnd"/>
      <w:r w:rsidRPr="006C44BA">
        <w:rPr>
          <w:szCs w:val="20"/>
          <w:lang w:val="es-ES_tradnl" w:eastAsia="es-ES"/>
        </w:rPr>
        <w:t>). -</w:t>
      </w:r>
    </w:p>
    <w:p w:rsidR="006C44BA" w:rsidRPr="006C44BA" w:rsidRDefault="006C44BA" w:rsidP="006C44B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6C44BA" w:rsidRPr="006C44BA" w:rsidRDefault="006C44BA" w:rsidP="006C44BA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6C44BA">
        <w:rPr>
          <w:b/>
          <w:szCs w:val="20"/>
          <w:lang w:val="es-ES_tradnl" w:eastAsia="es-ES"/>
        </w:rPr>
        <w:t>ARTICULO 2º:</w:t>
      </w:r>
      <w:r w:rsidRPr="006C44BA">
        <w:rPr>
          <w:szCs w:val="20"/>
          <w:lang w:val="es-ES_tradnl" w:eastAsia="es-ES"/>
        </w:rPr>
        <w:t xml:space="preserve"> Regístrese; comuníquese; pase a la Secretaría General de Ciencia y Tecnología a los fines que corresponda; cumplido, archívese. -------------</w:t>
      </w:r>
      <w:r>
        <w:rPr>
          <w:szCs w:val="20"/>
          <w:lang w:val="es-ES_tradnl" w:eastAsia="es-ES"/>
        </w:rPr>
        <w:t>--------------------------</w:t>
      </w: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29BF" w:rsidRDefault="003729BF">
      <w:r>
        <w:separator/>
      </w:r>
    </w:p>
  </w:endnote>
  <w:endnote w:type="continuationSeparator" w:id="0">
    <w:p w:rsidR="003729BF" w:rsidRDefault="00372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29BF" w:rsidRDefault="003729BF">
      <w:r>
        <w:separator/>
      </w:r>
    </w:p>
  </w:footnote>
  <w:footnote w:type="continuationSeparator" w:id="0">
    <w:p w:rsidR="003729BF" w:rsidRDefault="003729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729B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C44BA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184C6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9</Words>
  <Characters>98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30T16:40:00Z</dcterms:created>
  <dcterms:modified xsi:type="dcterms:W3CDTF">2024-04-30T16:40:00Z</dcterms:modified>
</cp:coreProperties>
</file>